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60FE70" w14:textId="77777777" w:rsidR="00776F2F" w:rsidRDefault="009616D8">
      <w:pPr>
        <w:pStyle w:val="Title"/>
      </w:pPr>
      <w:r>
        <w:t>Feedback for Project Number xx</w:t>
      </w:r>
    </w:p>
    <w:p w14:paraId="5F0DF410" w14:textId="77777777" w:rsidR="00776F2F" w:rsidRDefault="009616D8">
      <w:pPr>
        <w:pStyle w:val="Heading2"/>
      </w:pPr>
      <w:bookmarkStart w:id="0" w:name="instructions"/>
      <w:r>
        <w:t>Instructions</w:t>
      </w:r>
    </w:p>
    <w:p w14:paraId="355900E0" w14:textId="77777777" w:rsidR="00776F2F" w:rsidRDefault="009616D8">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2835CE7" w14:textId="77777777" w:rsidR="00776F2F" w:rsidRDefault="009616D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748FE75A" w14:textId="77777777" w:rsidR="00776F2F" w:rsidRDefault="009616D8">
      <w:pPr>
        <w:pStyle w:val="Heading2"/>
      </w:pPr>
      <w:bookmarkStart w:id="1" w:name="feedback-below"/>
      <w:bookmarkEnd w:id="0"/>
      <w:r>
        <w:t>Feedback Below</w:t>
      </w:r>
    </w:p>
    <w:p w14:paraId="4FAB54F1" w14:textId="77777777" w:rsidR="00776F2F" w:rsidRDefault="009616D8">
      <w:pPr>
        <w:pStyle w:val="FirstParagraph"/>
      </w:pPr>
      <w:r>
        <w:rPr>
          <w:b/>
        </w:rPr>
        <w:t>What is their topic on?</w:t>
      </w:r>
    </w:p>
    <w:p w14:paraId="7AE67518" w14:textId="5E1FD066" w:rsidR="00776F2F" w:rsidRPr="00616D8F" w:rsidRDefault="009616D8">
      <w:pPr>
        <w:pStyle w:val="Compact"/>
        <w:numPr>
          <w:ilvl w:val="0"/>
          <w:numId w:val="2"/>
        </w:numPr>
      </w:pPr>
      <w:r>
        <w:rPr>
          <w:i/>
        </w:rPr>
        <w:t>Is the title consistent with the topic?</w:t>
      </w:r>
    </w:p>
    <w:p w14:paraId="058AB3CC" w14:textId="044DAE5E" w:rsidR="00616D8F" w:rsidRDefault="00E80ABD" w:rsidP="00616D8F">
      <w:pPr>
        <w:pStyle w:val="Compact"/>
        <w:ind w:left="480"/>
        <w:rPr>
          <w:i/>
        </w:rPr>
      </w:pPr>
      <w:r>
        <w:rPr>
          <w:i/>
        </w:rPr>
        <w:t>Is there seasonality to student loan discussion?</w:t>
      </w:r>
    </w:p>
    <w:p w14:paraId="37B5AAB8" w14:textId="77777777" w:rsidR="00616D8F" w:rsidRDefault="00616D8F" w:rsidP="00616D8F">
      <w:pPr>
        <w:pStyle w:val="Compact"/>
        <w:ind w:left="480"/>
      </w:pPr>
    </w:p>
    <w:p w14:paraId="762707DC" w14:textId="1ED1CABC" w:rsidR="00776F2F" w:rsidRPr="00616D8F" w:rsidRDefault="009616D8">
      <w:pPr>
        <w:pStyle w:val="Compact"/>
        <w:numPr>
          <w:ilvl w:val="0"/>
          <w:numId w:val="2"/>
        </w:numPr>
      </w:pPr>
      <w:r>
        <w:rPr>
          <w:i/>
        </w:rPr>
        <w:t xml:space="preserve">In other </w:t>
      </w:r>
      <w:r w:rsidR="00A31637">
        <w:rPr>
          <w:i/>
        </w:rPr>
        <w:t>words,</w:t>
      </w:r>
      <w:r>
        <w:rPr>
          <w:i/>
        </w:rPr>
        <w:t xml:space="preserve"> does the title make sense for the project?</w:t>
      </w:r>
    </w:p>
    <w:p w14:paraId="2C3C1327" w14:textId="504B1D4D" w:rsidR="00616D8F" w:rsidRDefault="00616D8F" w:rsidP="00616D8F">
      <w:pPr>
        <w:pStyle w:val="Compact"/>
        <w:ind w:left="480"/>
      </w:pPr>
      <w:r>
        <w:rPr>
          <w:i/>
        </w:rPr>
        <w:t xml:space="preserve">Yes, the title of this project makes sense </w:t>
      </w:r>
      <w:r w:rsidR="00985758">
        <w:rPr>
          <w:i/>
        </w:rPr>
        <w:t>for this stud</w:t>
      </w:r>
      <w:r w:rsidR="00E80ABD">
        <w:rPr>
          <w:i/>
        </w:rPr>
        <w:t xml:space="preserve">y and it is very intriguing. </w:t>
      </w:r>
    </w:p>
    <w:p w14:paraId="526583B9" w14:textId="77777777" w:rsidR="00776F2F" w:rsidRDefault="009616D8">
      <w:pPr>
        <w:pStyle w:val="FirstParagraph"/>
      </w:pPr>
      <w:r>
        <w:rPr>
          <w:b/>
        </w:rPr>
        <w:t>Are the objectives of the project clearly identifiable?</w:t>
      </w:r>
    </w:p>
    <w:p w14:paraId="1B7B3357" w14:textId="6B15E959" w:rsidR="00776F2F" w:rsidRPr="00985758" w:rsidRDefault="009616D8">
      <w:pPr>
        <w:pStyle w:val="Compact"/>
        <w:numPr>
          <w:ilvl w:val="0"/>
          <w:numId w:val="3"/>
        </w:numPr>
      </w:pPr>
      <w:r>
        <w:rPr>
          <w:i/>
        </w:rPr>
        <w:t>What are they wanting to study?</w:t>
      </w:r>
    </w:p>
    <w:p w14:paraId="42A5EF65" w14:textId="4F0AC075" w:rsidR="00985758" w:rsidRPr="00985758" w:rsidRDefault="00985758" w:rsidP="00985758">
      <w:pPr>
        <w:pStyle w:val="Compact"/>
        <w:numPr>
          <w:ilvl w:val="1"/>
          <w:numId w:val="3"/>
        </w:numPr>
      </w:pPr>
      <w:r>
        <w:rPr>
          <w:i/>
        </w:rPr>
        <w:t xml:space="preserve">Trying to determine </w:t>
      </w:r>
      <w:r w:rsidR="00E80ABD">
        <w:rPr>
          <w:i/>
        </w:rPr>
        <w:t>seasonality on student loan discussion.</w:t>
      </w:r>
    </w:p>
    <w:p w14:paraId="4513C93E" w14:textId="6C755C30" w:rsidR="00985758" w:rsidRPr="001F02CB" w:rsidRDefault="001F02CB" w:rsidP="00985758">
      <w:pPr>
        <w:pStyle w:val="Compact"/>
        <w:numPr>
          <w:ilvl w:val="1"/>
          <w:numId w:val="3"/>
        </w:numPr>
        <w:rPr>
          <w:i/>
        </w:rPr>
      </w:pPr>
      <w:r w:rsidRPr="001F02CB">
        <w:rPr>
          <w:i/>
        </w:rPr>
        <w:t xml:space="preserve">Trying to determine the amounts </w:t>
      </w:r>
      <w:r w:rsidR="00813EFD" w:rsidRPr="001F02CB">
        <w:rPr>
          <w:i/>
        </w:rPr>
        <w:t>of student</w:t>
      </w:r>
      <w:r w:rsidRPr="001F02CB">
        <w:rPr>
          <w:i/>
        </w:rPr>
        <w:t xml:space="preserve"> loan that generate higher discussion.</w:t>
      </w:r>
    </w:p>
    <w:p w14:paraId="606D4FFE" w14:textId="5986FCC9" w:rsidR="00776F2F" w:rsidRPr="009F4E47" w:rsidRDefault="009616D8">
      <w:pPr>
        <w:pStyle w:val="Compact"/>
        <w:numPr>
          <w:ilvl w:val="0"/>
          <w:numId w:val="3"/>
        </w:numPr>
      </w:pPr>
      <w:r>
        <w:rPr>
          <w:i/>
        </w:rPr>
        <w:t>What is the motivation of this project?</w:t>
      </w:r>
    </w:p>
    <w:p w14:paraId="2A9C8A2E" w14:textId="6138AD1B" w:rsidR="009F4E47" w:rsidRDefault="00A31637" w:rsidP="009F4E47">
      <w:pPr>
        <w:pStyle w:val="Compact"/>
        <w:numPr>
          <w:ilvl w:val="1"/>
          <w:numId w:val="3"/>
        </w:numPr>
      </w:pPr>
      <w:r>
        <w:rPr>
          <w:i/>
        </w:rPr>
        <w:t xml:space="preserve">The motivation </w:t>
      </w:r>
      <w:r w:rsidR="00E80ABD">
        <w:rPr>
          <w:i/>
        </w:rPr>
        <w:t>for this project comes from the presenter’s experience on student loans.</w:t>
      </w:r>
    </w:p>
    <w:p w14:paraId="5CA2B6BD" w14:textId="5AB02491" w:rsidR="00776F2F" w:rsidRPr="00A31637" w:rsidRDefault="009616D8">
      <w:pPr>
        <w:pStyle w:val="Compact"/>
        <w:numPr>
          <w:ilvl w:val="0"/>
          <w:numId w:val="3"/>
        </w:numPr>
      </w:pPr>
      <w:r>
        <w:rPr>
          <w:i/>
        </w:rPr>
        <w:t>What does the presenter hope to accomplish with this project?</w:t>
      </w:r>
    </w:p>
    <w:p w14:paraId="3277C54A" w14:textId="776D863D" w:rsidR="00A31637" w:rsidRPr="00813EFD" w:rsidRDefault="00491545" w:rsidP="00A31637">
      <w:pPr>
        <w:pStyle w:val="Compact"/>
        <w:numPr>
          <w:ilvl w:val="1"/>
          <w:numId w:val="3"/>
        </w:numPr>
        <w:rPr>
          <w:i/>
        </w:rPr>
      </w:pPr>
      <w:r w:rsidRPr="00813EFD">
        <w:rPr>
          <w:i/>
        </w:rPr>
        <w:t xml:space="preserve">The presenter is </w:t>
      </w:r>
      <w:r w:rsidR="00E80ABD" w:rsidRPr="00813EFD">
        <w:rPr>
          <w:i/>
        </w:rPr>
        <w:t xml:space="preserve">trying to determine the period of the </w:t>
      </w:r>
      <w:r w:rsidR="001F02CB" w:rsidRPr="00813EFD">
        <w:rPr>
          <w:i/>
        </w:rPr>
        <w:t>year that</w:t>
      </w:r>
      <w:r w:rsidR="00E80ABD" w:rsidRPr="00813EFD">
        <w:rPr>
          <w:i/>
        </w:rPr>
        <w:t xml:space="preserve"> student loan discussion stems up or down</w:t>
      </w:r>
      <w:r w:rsidR="00813EFD">
        <w:rPr>
          <w:i/>
        </w:rPr>
        <w:t>.</w:t>
      </w:r>
    </w:p>
    <w:p w14:paraId="694946FA" w14:textId="77777777" w:rsidR="00776F2F" w:rsidRDefault="009616D8">
      <w:pPr>
        <w:pStyle w:val="FirstParagraph"/>
      </w:pPr>
      <w:r>
        <w:rPr>
          <w:b/>
        </w:rPr>
        <w:t>What data are used?</w:t>
      </w:r>
    </w:p>
    <w:p w14:paraId="3B34C840" w14:textId="46782904" w:rsidR="00776F2F" w:rsidRPr="00A31637" w:rsidRDefault="009616D8">
      <w:pPr>
        <w:pStyle w:val="Compact"/>
        <w:numPr>
          <w:ilvl w:val="0"/>
          <w:numId w:val="4"/>
        </w:numPr>
      </w:pPr>
      <w:r>
        <w:rPr>
          <w:i/>
        </w:rPr>
        <w:t>What website(s) are scraped?</w:t>
      </w:r>
    </w:p>
    <w:p w14:paraId="0ACA596B" w14:textId="59743474" w:rsidR="00A31637" w:rsidRDefault="001F02CB" w:rsidP="00A31637">
      <w:pPr>
        <w:pStyle w:val="Compact"/>
        <w:numPr>
          <w:ilvl w:val="1"/>
          <w:numId w:val="4"/>
        </w:numPr>
      </w:pPr>
      <w:r>
        <w:rPr>
          <w:i/>
        </w:rPr>
        <w:t>Reddit</w:t>
      </w:r>
    </w:p>
    <w:p w14:paraId="72F31A83" w14:textId="24866DC1" w:rsidR="00776F2F" w:rsidRPr="00A31637" w:rsidRDefault="009616D8">
      <w:pPr>
        <w:pStyle w:val="Compact"/>
        <w:numPr>
          <w:ilvl w:val="0"/>
          <w:numId w:val="4"/>
        </w:numPr>
      </w:pPr>
      <w:r>
        <w:rPr>
          <w:i/>
        </w:rPr>
        <w:lastRenderedPageBreak/>
        <w:t>Are other data brought in from outside sources?</w:t>
      </w:r>
    </w:p>
    <w:p w14:paraId="542D4B3F" w14:textId="54E99441" w:rsidR="00A31637" w:rsidRDefault="001F02CB" w:rsidP="00A31637">
      <w:pPr>
        <w:pStyle w:val="Compact"/>
        <w:ind w:left="720"/>
      </w:pPr>
      <w:r>
        <w:rPr>
          <w:i/>
        </w:rPr>
        <w:t>Older version of Reddit</w:t>
      </w:r>
    </w:p>
    <w:p w14:paraId="734CF691" w14:textId="32DB9CA5" w:rsidR="00776F2F" w:rsidRPr="00A31637" w:rsidRDefault="009616D8">
      <w:pPr>
        <w:pStyle w:val="Compact"/>
        <w:numPr>
          <w:ilvl w:val="0"/>
          <w:numId w:val="4"/>
        </w:numPr>
      </w:pPr>
      <w:r>
        <w:rPr>
          <w:i/>
        </w:rPr>
        <w:t>If so, what are they and how do they add to the project?</w:t>
      </w:r>
    </w:p>
    <w:p w14:paraId="2E15470D" w14:textId="76E38000" w:rsidR="00A31637" w:rsidRDefault="00A31637" w:rsidP="00A31637">
      <w:pPr>
        <w:pStyle w:val="Compact"/>
        <w:numPr>
          <w:ilvl w:val="1"/>
          <w:numId w:val="4"/>
        </w:numPr>
      </w:pPr>
      <w:r>
        <w:rPr>
          <w:i/>
        </w:rPr>
        <w:t>Not applicable.</w:t>
      </w:r>
    </w:p>
    <w:p w14:paraId="6A9C16ED" w14:textId="1D004349" w:rsidR="00776F2F" w:rsidRDefault="009616D8">
      <w:pPr>
        <w:pStyle w:val="FirstParagraph"/>
        <w:rPr>
          <w:b/>
        </w:rPr>
      </w:pPr>
      <w:r>
        <w:rPr>
          <w:b/>
        </w:rPr>
        <w:t>What is your overall impression of the project?</w:t>
      </w:r>
    </w:p>
    <w:p w14:paraId="2E21F873" w14:textId="32E34ED6" w:rsidR="00A31637" w:rsidRPr="00813EFD" w:rsidRDefault="00E80ABD" w:rsidP="00A31637">
      <w:pPr>
        <w:pStyle w:val="BodyText"/>
        <w:rPr>
          <w:i/>
          <w:iCs/>
        </w:rPr>
      </w:pPr>
      <w:r w:rsidRPr="00813EFD">
        <w:rPr>
          <w:i/>
          <w:iCs/>
        </w:rPr>
        <w:t>Th</w:t>
      </w:r>
      <w:r w:rsidR="001F02CB" w:rsidRPr="00813EFD">
        <w:rPr>
          <w:i/>
          <w:iCs/>
        </w:rPr>
        <w:t xml:space="preserve">is project is very relatable and timely. </w:t>
      </w:r>
    </w:p>
    <w:p w14:paraId="66EA52D2" w14:textId="77777777" w:rsidR="00A31637" w:rsidRPr="00A31637" w:rsidRDefault="00A31637" w:rsidP="00A31637">
      <w:pPr>
        <w:pStyle w:val="BodyText"/>
      </w:pPr>
    </w:p>
    <w:p w14:paraId="012884DA" w14:textId="2421C078" w:rsidR="00776F2F" w:rsidRDefault="009616D8">
      <w:pPr>
        <w:pStyle w:val="BodyText"/>
        <w:rPr>
          <w:b/>
        </w:rPr>
      </w:pPr>
      <w:r>
        <w:rPr>
          <w:b/>
        </w:rPr>
        <w:t>Other encouragements/critiques you would like to provide to your colleague in order for them to have a more refined project.</w:t>
      </w:r>
    </w:p>
    <w:p w14:paraId="3DE18A92" w14:textId="3432D5A9" w:rsidR="00A31637" w:rsidRPr="00813EFD" w:rsidRDefault="00A31637">
      <w:pPr>
        <w:pStyle w:val="BodyText"/>
        <w:rPr>
          <w:i/>
          <w:iCs/>
        </w:rPr>
      </w:pPr>
      <w:r w:rsidRPr="00813EFD">
        <w:rPr>
          <w:b/>
          <w:i/>
          <w:iCs/>
        </w:rPr>
        <w:t>Not Applicable.</w:t>
      </w:r>
      <w:bookmarkEnd w:id="1"/>
    </w:p>
    <w:sectPr w:rsidR="00A31637" w:rsidRPr="00813E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95BF1C" w14:textId="77777777" w:rsidR="00272735" w:rsidRDefault="00272735">
      <w:pPr>
        <w:spacing w:after="0"/>
      </w:pPr>
      <w:r>
        <w:separator/>
      </w:r>
    </w:p>
  </w:endnote>
  <w:endnote w:type="continuationSeparator" w:id="0">
    <w:p w14:paraId="3FB3C23D" w14:textId="77777777" w:rsidR="00272735" w:rsidRDefault="00272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76997" w14:textId="77777777" w:rsidR="00272735" w:rsidRDefault="00272735">
      <w:r>
        <w:separator/>
      </w:r>
    </w:p>
  </w:footnote>
  <w:footnote w:type="continuationSeparator" w:id="0">
    <w:p w14:paraId="1E7EF28A" w14:textId="77777777" w:rsidR="00272735" w:rsidRDefault="00272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950A3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D262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02CB"/>
    <w:rsid w:val="00272735"/>
    <w:rsid w:val="00491545"/>
    <w:rsid w:val="004E29B3"/>
    <w:rsid w:val="00590D07"/>
    <w:rsid w:val="00616D8F"/>
    <w:rsid w:val="00776F2F"/>
    <w:rsid w:val="00784D58"/>
    <w:rsid w:val="00813EFD"/>
    <w:rsid w:val="008D6863"/>
    <w:rsid w:val="009616D8"/>
    <w:rsid w:val="00985758"/>
    <w:rsid w:val="009F4E47"/>
    <w:rsid w:val="00A31637"/>
    <w:rsid w:val="00B86B75"/>
    <w:rsid w:val="00BC48D5"/>
    <w:rsid w:val="00C36279"/>
    <w:rsid w:val="00E315A3"/>
    <w:rsid w:val="00E80A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6C678"/>
  <w15:docId w15:val="{D225CEC8-3C5E-44BE-9FBD-F1D96AEA4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19034</dc:creator>
  <cp:keywords/>
  <cp:lastModifiedBy>19034</cp:lastModifiedBy>
  <cp:revision>3</cp:revision>
  <dcterms:created xsi:type="dcterms:W3CDTF">2021-03-26T04:06:00Z</dcterms:created>
  <dcterms:modified xsi:type="dcterms:W3CDTF">2021-03-2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